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_test</w:t>
      </w:r>
    </w:p>
    <w:p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Link"/>
          </w:rPr>
          <w:t xml:space="preserve">http://rmarkdown.rstudio.com</w:t>
        </w:r>
      </w:hyperlink>
      <w:r>
        <w:t xml:space="preserve">.</w:t>
      </w:r>
    </w:p>
    <w:p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r>
        <w:t xml:space="preserve">You can also embed plots, for example: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Zohreh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4730e3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_test</dc:title>
  <dc:creator/>
</cp:coreProperties>
</file>